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UI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ทดสอบ 123 ทดสอบทดสอบทักษะภาษาทักษะภาษาป 5 1 2 3 4 5 สอบภาษาอังกฤษ กระสอบกระสอบ กวนตีน สอบทดสอบ 1 2 3 3 1 2 3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UI</dc:title>
  <dc:creator/>
  <cp:keywords/>
  <dcterms:created xsi:type="dcterms:W3CDTF">2023-01-25T07:43:35Z</dcterms:created>
  <dcterms:modified xsi:type="dcterms:W3CDTF">2023-01-25T07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มกราคม 2566 เวลา 11.30 น.</vt:lpwstr>
  </property>
  <property fmtid="{D5CDD505-2E9C-101B-9397-08002B2CF9AE}" pid="3" name="subtitle">
    <vt:lpwstr/>
  </property>
</Properties>
</file>